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EC6F2A" w14:textId="0300EB49" w:rsidR="005678A2" w:rsidRDefault="007B018C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mmercial</w:t>
      </w:r>
      <w:r w:rsidR="004F7960">
        <w:rPr>
          <w:rFonts w:ascii="Arial" w:hAnsi="Arial" w:cs="Arial"/>
          <w:b/>
        </w:rPr>
        <w:t xml:space="preserve"> Properties</w:t>
      </w:r>
    </w:p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14:paraId="56716F41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14:paraId="58C5F803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14:paraId="3DC87E68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14:paraId="4FA62429" w14:textId="77777777" w:rsidR="008833EB" w:rsidRPr="00355B0F" w:rsidRDefault="004F7960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14:paraId="33C62491" w14:textId="77777777" w:rsidR="008833EB" w:rsidRPr="008833EB" w:rsidRDefault="008833EB" w:rsidP="008833EB">
      <w:pPr>
        <w:jc w:val="center"/>
        <w:rPr>
          <w:rFonts w:ascii="Arial" w:hAnsi="Arial" w:cs="Arial"/>
          <w:b/>
          <w:sz w:val="24"/>
          <w:szCs w:val="24"/>
        </w:rPr>
      </w:pPr>
      <w:r w:rsidRPr="008833EB">
        <w:rPr>
          <w:rFonts w:ascii="Arial" w:hAnsi="Arial" w:cs="Arial"/>
          <w:b/>
          <w:sz w:val="24"/>
          <w:szCs w:val="24"/>
        </w:rPr>
        <w:t>Your Flood Risk</w:t>
      </w:r>
    </w:p>
    <w:p w14:paraId="5375A930" w14:textId="77777777"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14:paraId="63E88076" w14:textId="77777777" w:rsidR="00651F0A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a valued </w:t>
      </w:r>
      <w:r w:rsidRPr="00355B0F">
        <w:rPr>
          <w:rFonts w:ascii="Arial" w:hAnsi="Arial" w:cs="Arial"/>
          <w:sz w:val="24"/>
          <w:szCs w:val="24"/>
        </w:rPr>
        <w:t>client of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Pr="00355B0F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Pr="00355B0F">
        <w:rPr>
          <w:rFonts w:ascii="Arial" w:hAnsi="Arial" w:cs="Arial"/>
          <w:sz w:val="24"/>
          <w:szCs w:val="24"/>
        </w:rPr>
        <w:t>flood insurance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69950987" w14:textId="77777777" w:rsidR="008833EB" w:rsidRDefault="00651F0A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understand the importance of your business. According to FEMA, at least 25% of small business owners never reopen their doors following disaster. </w:t>
      </w:r>
      <w:r w:rsidR="008833EB" w:rsidRPr="005153FC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commercial </w:t>
      </w:r>
      <w:r w:rsidR="008833EB" w:rsidRPr="005153FC">
        <w:rPr>
          <w:rFonts w:ascii="Arial" w:hAnsi="Arial" w:cs="Arial"/>
          <w:sz w:val="24"/>
          <w:szCs w:val="24"/>
        </w:rPr>
        <w:t xml:space="preserve">flood insurance policy is the best way to protect your </w:t>
      </w:r>
      <w:r>
        <w:rPr>
          <w:rFonts w:ascii="Arial" w:hAnsi="Arial" w:cs="Arial"/>
          <w:sz w:val="24"/>
          <w:szCs w:val="24"/>
        </w:rPr>
        <w:t>business from financial loss from flood</w:t>
      </w:r>
      <w:r w:rsidR="008833EB" w:rsidRPr="005153FC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Commercial flood insurance offers policyholders coverage up to $500,000 </w:t>
      </w:r>
      <w:r w:rsidR="005D2F47">
        <w:rPr>
          <w:rFonts w:ascii="Arial" w:hAnsi="Arial" w:cs="Arial"/>
          <w:sz w:val="24"/>
          <w:szCs w:val="24"/>
        </w:rPr>
        <w:t xml:space="preserve">for their </w:t>
      </w:r>
      <w:r>
        <w:rPr>
          <w:rFonts w:ascii="Arial" w:hAnsi="Arial" w:cs="Arial"/>
          <w:sz w:val="24"/>
          <w:szCs w:val="24"/>
        </w:rPr>
        <w:t>building and $500,000 for contents.</w:t>
      </w:r>
    </w:p>
    <w:p w14:paraId="159B7802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="00651F0A">
        <w:rPr>
          <w:rFonts w:ascii="Arial" w:hAnsi="Arial" w:cs="Arial"/>
          <w:sz w:val="24"/>
          <w:szCs w:val="24"/>
        </w:rPr>
        <w:t xml:space="preserve"> business’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14:paraId="085790CA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14:paraId="225A415E" w14:textId="77777777"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1E6133B3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7B8A7E86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745E902E" wp14:editId="6ACE1A89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0B24D08C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7B54267C" w14:textId="77777777" w:rsidTr="00065921">
        <w:tc>
          <w:tcPr>
            <w:tcW w:w="2232" w:type="dxa"/>
            <w:vMerge/>
          </w:tcPr>
          <w:p w14:paraId="12090D48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004F3FED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7FDCF446" wp14:editId="5A942108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24B2885B" w14:textId="77777777" w:rsidTr="00065921">
        <w:tc>
          <w:tcPr>
            <w:tcW w:w="2232" w:type="dxa"/>
            <w:vMerge/>
          </w:tcPr>
          <w:p w14:paraId="66555683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72E4C45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4D4E2FC0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4B8ABE47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7025C760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Q0MTE2NjA2NrNQ0lEKTi0uzszPAykwrAUAlFAacCwAAAA="/>
  </w:docVars>
  <w:rsids>
    <w:rsidRoot w:val="005678A2"/>
    <w:rsid w:val="00065921"/>
    <w:rsid w:val="00491B7F"/>
    <w:rsid w:val="004F7960"/>
    <w:rsid w:val="005678A2"/>
    <w:rsid w:val="005D2F47"/>
    <w:rsid w:val="00651F0A"/>
    <w:rsid w:val="00727E56"/>
    <w:rsid w:val="007B018C"/>
    <w:rsid w:val="008833EB"/>
    <w:rsid w:val="009F4214"/>
    <w:rsid w:val="00C1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51FD1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6313E0" w:rsidRDefault="006313E0" w:rsidP="006313E0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6313E0" w:rsidRDefault="006313E0" w:rsidP="006313E0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6313E0" w:rsidRDefault="006313E0" w:rsidP="006313E0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6313E0" w:rsidRDefault="006313E0" w:rsidP="006313E0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6313E0" w:rsidRDefault="006313E0" w:rsidP="006313E0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6313E0" w:rsidRDefault="006313E0" w:rsidP="006313E0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6313E0" w:rsidRDefault="006313E0" w:rsidP="006313E0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6313E0" w:rsidRDefault="006313E0" w:rsidP="006313E0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6313E0" w:rsidRDefault="006313E0" w:rsidP="006313E0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6313E0" w:rsidRDefault="006313E0" w:rsidP="006313E0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6313E0" w:rsidRDefault="006313E0" w:rsidP="006313E0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6313E0" w:rsidRDefault="006313E0" w:rsidP="006313E0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6313E0" w:rsidRDefault="006313E0" w:rsidP="006313E0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B453C"/>
    <w:rsid w:val="006313E0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6313E0"/>
    <w:rPr>
      <w:color w:val="808080"/>
    </w:rPr>
  </w:style>
  <w:style w:type="paragraph" w:customStyle="1" w:styleId="F543C8F72C91461E88DC9AD2AD489D6A1">
    <w:name w:val="F543C8F72C91461E88DC9AD2AD489D6A1"/>
    <w:rsid w:val="006313E0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6313E0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6313E0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6313E0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6313E0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6313E0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6313E0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6313E0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6313E0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6313E0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6313E0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6313E0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6313E0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18:00:00Z</dcterms:created>
  <dcterms:modified xsi:type="dcterms:W3CDTF">2021-08-20T18:00:00Z</dcterms:modified>
</cp:coreProperties>
</file>